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187.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190.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193.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196.png" ContentType="image/png"/>
  <Override PartName="/word/media/rId331.png" ContentType="image/png"/>
  <Override PartName="/word/media/rId334.png" ContentType="image/png"/>
  <Override PartName="/word/media/rId337.png" ContentType="image/png"/>
  <Override PartName="/word/media/rId340.png" ContentType="image/png"/>
  <Override PartName="/word/media/rId343.png" ContentType="image/png"/>
  <Override PartName="/word/media/rId346.png" ContentType="image/png"/>
  <Override PartName="/word/media/rId349.png" ContentType="image/png"/>
  <Override PartName="/word/media/rId352.png" ContentType="image/png"/>
  <Override PartName="/word/media/rId355.png" ContentType="image/png"/>
  <Override PartName="/word/media/rId358.png" ContentType="image/png"/>
  <Override PartName="/word/media/rId199.png" ContentType="image/png"/>
  <Override PartName="/word/media/rId361.png" ContentType="image/png"/>
  <Override PartName="/word/media/rId364.png" ContentType="image/png"/>
  <Override PartName="/word/media/rId367.png" ContentType="image/png"/>
  <Override PartName="/word/media/rId370.png" ContentType="image/png"/>
  <Override PartName="/word/media/rId373.png" ContentType="image/png"/>
  <Override PartName="/word/media/rId376.png" ContentType="image/png"/>
  <Override PartName="/word/media/rId379.png" ContentType="image/png"/>
  <Override PartName="/word/media/rId382.png" ContentType="image/png"/>
  <Override PartName="/word/media/rId385.png" ContentType="image/png"/>
  <Override PartName="/word/media/rId388.png" ContentType="image/png"/>
  <Override PartName="/word/media/rId202.png" ContentType="image/png"/>
  <Override PartName="/word/media/rId391.png" ContentType="image/png"/>
  <Override PartName="/word/media/rId394.png" ContentType="image/png"/>
  <Override PartName="/word/media/rId397.png" ContentType="image/png"/>
  <Override PartName="/word/media/rId400.png" ContentType="image/png"/>
  <Override PartName="/word/media/rId403.png" ContentType="image/png"/>
  <Override PartName="/word/media/rId406.png" ContentType="image/png"/>
  <Override PartName="/word/media/rId205.png" ContentType="image/png"/>
  <Override PartName="/word/media/rId208.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44.png" ContentType="image/png"/>
  <Override PartName="/word/media/rId98.png" ContentType="image/png"/>
  <Override PartName="/word/media/rId101.png" ContentType="image/png"/>
  <Override PartName="/word/media/rId10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108.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11.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10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S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S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S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S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S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Water_Temperature_S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Water_Temperature_S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Water_Temperature_S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Water_Temperature_S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Water_Temperature_S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Water_Temperature_S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Water_Temperature_S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3" name="Picture"/>
            <a:graphic>
              <a:graphicData uri="http://schemas.openxmlformats.org/drawingml/2006/picture">
                <pic:pic>
                  <pic:nvPicPr>
                    <pic:cNvPr descr="C:\Users\jepanzik\Box\R%20Projects\SEACAR_Panzik\WQ_Continuous\reports\by_parameter\WC_Continuous_Water_Temperature_SW_files/figure-html/Scatter_Excluded-18.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6" name="Picture"/>
            <a:graphic>
              <a:graphicData uri="http://schemas.openxmlformats.org/drawingml/2006/picture">
                <pic:pic>
                  <pic:nvPicPr>
                    <pic:cNvPr descr="C:\Users\jepanzik\Box\R%20Projects\SEACAR_Panzik\WQ_Continuous\reports\by_parameter\WC_Continuous_Water_Temperature_SW_files/figure-html/Scatter_Excluded-19.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9" name="Picture"/>
            <a:graphic>
              <a:graphicData uri="http://schemas.openxmlformats.org/drawingml/2006/picture">
                <pic:pic>
                  <pic:nvPicPr>
                    <pic:cNvPr descr="C:\Users\jepanzik\Box\R%20Projects\SEACAR_Panzik\WQ_Continuous\reports\by_parameter\WC_Continuous_Water_Temperature_SW_files/figure-html/Scatter_Excluded-20.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2" name="Picture"/>
            <a:graphic>
              <a:graphicData uri="http://schemas.openxmlformats.org/drawingml/2006/picture">
                <pic:pic>
                  <pic:nvPicPr>
                    <pic:cNvPr descr="C:\Users\jepanzik\Box\R%20Projects\SEACAR_Panzik\WQ_Continuous\reports\by_parameter\WC_Continuous_Water_Temperature_SW_files/figure-html/Scatter_Excluded-21.png" id="103"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5" name="Picture"/>
            <a:graphic>
              <a:graphicData uri="http://schemas.openxmlformats.org/drawingml/2006/picture">
                <pic:pic>
                  <pic:nvPicPr>
                    <pic:cNvPr descr="C:\Users\jepanzik\Box\R%20Projects\SEACAR_Panzik\WQ_Continuous\reports\by_parameter\WC_Continuous_Water_Temperature_SW_files/figure-html/Scatter_Excluded-22.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7"/>
    <w:bookmarkStart w:id="18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SW_files/figure-html/Trendlines_ManagedArea-1.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SW_files/figure-html/Trendlines_ManagedArea-2.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Water_Temperature_SW_files/figure-html/Trendlines_ManagedArea-3.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Water_Temperature_SW_files/figure-html/Trendlines_ManagedArea-4.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Water_Temperature_SW_files/figure-html/Trendlines_ManagedArea-5.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Water_Temperature_SW_files/figure-html/Trendlines_ManagedArea-6.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Water_Temperature_SW_files/figure-html/Trendlines_ManagedArea-7.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Water_Temperature_SW_files/figure-html/Trendlines_ManagedArea-8.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Water_Temperature_SW_files/figure-html/Trendlines_ManagedArea-9.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Water_Temperature_SW_files/figure-html/Trendlines_ManagedArea-10.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Water_Temperature_SW_files/figure-html/Trendlines_ManagedArea-11.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Water_Temperature_SW_files/figure-html/Trendlines_ManagedArea-12.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Water_Temperature_SW_files/figure-html/Trendlines_ManagedArea-13.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Water_Temperature_SW_files/figure-html/Trendlines_ManagedArea-14.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Water_Temperature_SW_files/figure-html/Trendlines_ManagedArea-15.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Water_Temperature_SW_files/figure-html/Trendlines_ManagedArea-16.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Water_Temperature_SW_files/figure-html/Trendlines_ManagedArea-17.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Water_Temperature_SW_files/figure-html/Trendlines_ManagedArea-18.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Water_Temperature_SW_files/figure-html/Trendlines_ManagedArea-19.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6" name="Picture"/>
            <a:graphic>
              <a:graphicData uri="http://schemas.openxmlformats.org/drawingml/2006/picture">
                <pic:pic>
                  <pic:nvPicPr>
                    <pic:cNvPr descr="C:\Users\jepanzik\Box\R%20Projects\SEACAR_Panzik\WQ_Continuous\reports\by_parameter\WC_Continuous_Water_Temperature_SW_files/figure-html/Trendlines_ManagedArea-20.png" id="167" name="Picture"/>
                    <pic:cNvPicPr>
                      <a:picLocks noChangeArrowheads="1" noChangeAspect="1"/>
                    </pic:cNvPicPr>
                  </pic:nvPicPr>
                  <pic:blipFill>
                    <a:blip r:embed="rId1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9" name="Picture"/>
            <a:graphic>
              <a:graphicData uri="http://schemas.openxmlformats.org/drawingml/2006/picture">
                <pic:pic>
                  <pic:nvPicPr>
                    <pic:cNvPr descr="C:\Users\jepanzik\Box\R%20Projects\SEACAR_Panzik\WQ_Continuous\reports\by_parameter\WC_Continuous_Water_Temperature_SW_files/figure-html/Trendlines_ManagedArea-21.png" id="170" name="Picture"/>
                    <pic:cNvPicPr>
                      <a:picLocks noChangeArrowheads="1" noChangeAspect="1"/>
                    </pic:cNvPicPr>
                  </pic:nvPicPr>
                  <pic:blipFill>
                    <a:blip r:embed="rId1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2" name="Picture"/>
            <a:graphic>
              <a:graphicData uri="http://schemas.openxmlformats.org/drawingml/2006/picture">
                <pic:pic>
                  <pic:nvPicPr>
                    <pic:cNvPr descr="C:\Users\jepanzik\Box\R%20Projects\SEACAR_Panzik\WQ_Continuous\reports\by_parameter\WC_Continuous_Water_Temperature_SW_files/figure-html/Trendlines_ManagedArea-22.png" id="173" name="Picture"/>
                    <pic:cNvPicPr>
                      <a:picLocks noChangeArrowheads="1" noChangeAspect="1"/>
                    </pic:cNvPicPr>
                  </pic:nvPicPr>
                  <pic:blipFill>
                    <a:blip r:embed="rId1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5" name="Picture"/>
            <a:graphic>
              <a:graphicData uri="http://schemas.openxmlformats.org/drawingml/2006/picture">
                <pic:pic>
                  <pic:nvPicPr>
                    <pic:cNvPr descr="C:\Users\jepanzik\Box\R%20Projects\SEACAR_Panzik\WQ_Continuous\reports\by_parameter\WC_Continuous_Water_Temperature_SW_files/figure-html/Trendlines_ManagedArea-23.png" id="176" name="Picture"/>
                    <pic:cNvPicPr>
                      <a:picLocks noChangeArrowheads="1" noChangeAspect="1"/>
                    </pic:cNvPicPr>
                  </pic:nvPicPr>
                  <pic:blipFill>
                    <a:blip r:embed="rId1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8" name="Picture"/>
            <a:graphic>
              <a:graphicData uri="http://schemas.openxmlformats.org/drawingml/2006/picture">
                <pic:pic>
                  <pic:nvPicPr>
                    <pic:cNvPr descr="C:\Users\jepanzik\Box\R%20Projects\SEACAR_Panzik\WQ_Continuous\reports\by_parameter\WC_Continuous_Water_Temperature_SW_files/figure-html/Trendlines_ManagedArea-24.png" id="179" name="Picture"/>
                    <pic:cNvPicPr>
                      <a:picLocks noChangeArrowheads="1" noChangeAspect="1"/>
                    </pic:cNvPicPr>
                  </pic:nvPicPr>
                  <pic:blipFill>
                    <a:blip r:embed="rId1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1" name="Picture"/>
            <a:graphic>
              <a:graphicData uri="http://schemas.openxmlformats.org/drawingml/2006/picture">
                <pic:pic>
                  <pic:nvPicPr>
                    <pic:cNvPr descr="C:\Users\jepanzik\Box\R%20Projects\SEACAR_Panzik\WQ_Continuous\reports\by_parameter\WC_Continuous_Water_Temperature_SW_files/figure-html/Trendlines_ManagedArea-25.png" id="182" name="Picture"/>
                    <pic:cNvPicPr>
                      <a:picLocks noChangeArrowheads="1" noChangeAspect="1"/>
                    </pic:cNvPicPr>
                  </pic:nvPicPr>
                  <pic:blipFill>
                    <a:blip r:embed="rId180"/>
                    <a:stretch>
                      <a:fillRect/>
                    </a:stretch>
                  </pic:blipFill>
                  <pic:spPr bwMode="auto">
                    <a:xfrm>
                      <a:off x="0" y="0"/>
                      <a:ext cx="5334000" cy="4800600"/>
                    </a:xfrm>
                    <a:prstGeom prst="rect">
                      <a:avLst/>
                    </a:prstGeom>
                    <a:noFill/>
                    <a:ln w="9525">
                      <a:noFill/>
                      <a:headEnd/>
                      <a:tailEnd/>
                    </a:ln>
                  </pic:spPr>
                </pic:pic>
              </a:graphicData>
            </a:graphic>
          </wp:inline>
        </w:drawing>
      </w:r>
    </w:p>
    <w:bookmarkEnd w:id="183"/>
    <w:bookmarkStart w:id="40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Water_Temperature_SW_files/figure-html/BoxPlots_ManagedArea-1.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Water_Temperature_SW_files/figure-html/BoxPlots_ManagedArea-2.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Water_Temperature_SW_files/figure-html/BoxPlots_ManagedArea-3.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Water_Temperature_SW_files/figure-html/BoxPlots_ManagedArea-4.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Water_Temperature_SW_files/figure-html/BoxPlots_ManagedArea-5.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Water_Temperature_SW_files/figure-html/BoxPlots_ManagedArea-6.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Water_Temperature_SW_files/figure-html/BoxPlots_ManagedArea-7.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Water_Temperature_SW_files/figure-html/BoxPlots_ManagedArea-8.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Water_Temperature_SW_files/figure-html/BoxPlots_ManagedArea-9.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Water_Temperature_SW_files/figure-html/BoxPlots_ManagedArea-10.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Water_Temperature_SW_files/figure-html/BoxPlots_ManagedArea-11.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Water_Temperature_SW_files/figure-html/BoxPlots_ManagedArea-12.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Water_Temperature_SW_files/figure-html/BoxPlots_ManagedArea-13.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Water_Temperature_SW_files/figure-html/BoxPlots_ManagedArea-14.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Water_Temperature_SW_files/figure-html/BoxPlots_ManagedArea-15.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Water_Temperature_SW_files/figure-html/BoxPlots_ManagedArea-16.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Water_Temperature_SW_files/figure-html/BoxPlots_ManagedArea-17.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Water_Temperature_SW_files/figure-html/BoxPlots_ManagedArea-18.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Water_Temperature_SW_files/figure-html/BoxPlots_ManagedArea-19.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Water_Temperature_SW_files/figure-html/BoxPlots_ManagedArea-20.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Water_Temperature_SW_files/figure-html/BoxPlots_ManagedArea-21.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Water_Temperature_SW_files/figure-html/BoxPlots_ManagedArea-22.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Water_Temperature_SW_files/figure-html/BoxPlots_ManagedArea-23.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Water_Temperature_SW_files/figure-html/BoxPlots_ManagedArea-24.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Water_Temperature_SW_files/figure-html/BoxPlots_ManagedArea-25.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Water_Temperature_SW_files/figure-html/BoxPlots_ManagedArea-26.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Water_Temperature_SW_files/figure-html/BoxPlots_ManagedArea-27.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Water_Temperature_SW_files/figure-html/BoxPlots_ManagedArea-28.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Water_Temperature_SW_files/figure-html/BoxPlots_ManagedArea-29.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Water_Temperature_SW_files/figure-html/BoxPlots_ManagedArea-30.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Water_Temperature_SW_files/figure-html/BoxPlots_ManagedArea-31.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Water_Temperature_SW_files/figure-html/BoxPlots_ManagedArea-32.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Water_Temperature_SW_files/figure-html/BoxPlots_ManagedArea-33.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Water_Temperature_SW_files/figure-html/BoxPlots_ManagedArea-34.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Water_Temperature_SW_files/figure-html/BoxPlots_ManagedArea-35.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Water_Temperature_SW_files/figure-html/BoxPlots_ManagedArea-36.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Water_Temperature_SW_files/figure-html/BoxPlots_ManagedArea-37.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Water_Temperature_SW_files/figure-html/BoxPlots_ManagedArea-38.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Water_Temperature_SW_files/figure-html/BoxPlots_ManagedArea-39.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Water_Temperature_SW_files/figure-html/BoxPlots_ManagedArea-40.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Water_Temperature_SW_files/figure-html/BoxPlots_ManagedArea-41.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Water_Temperature_SW_files/figure-html/BoxPlots_ManagedArea-42.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Water_Temperature_SW_files/figure-html/BoxPlots_ManagedArea-43.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Water_Temperature_SW_files/figure-html/BoxPlots_ManagedArea-44.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Water_Temperature_SW_files/figure-html/BoxPlots_ManagedArea-45.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Water_Temperature_SW_files/figure-html/BoxPlots_ManagedArea-46.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Water_Temperature_SW_files/figure-html/BoxPlots_ManagedArea-47.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Water_Temperature_SW_files/figure-html/BoxPlots_ManagedArea-48.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Water_Temperature_SW_files/figure-html/BoxPlots_ManagedArea-49.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Water_Temperature_SW_files/figure-html/BoxPlots_ManagedArea-50.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Water_Temperature_SW_files/figure-html/BoxPlots_ManagedArea-51.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Water_Temperature_SW_files/figure-html/BoxPlots_ManagedArea-52.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Water_Temperature_SW_files/figure-html/BoxPlots_ManagedArea-53.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Water_Temperature_SW_files/figure-html/BoxPlots_ManagedArea-54.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7" name="Picture"/>
            <a:graphic>
              <a:graphicData uri="http://schemas.openxmlformats.org/drawingml/2006/picture">
                <pic:pic>
                  <pic:nvPicPr>
                    <pic:cNvPr descr="C:\Users\jepanzik\Box\R%20Projects\SEACAR_Panzik\WQ_Continuous\reports\by_parameter\WC_Continuous_Water_Temperature_SW_files/figure-html/BoxPlots_ManagedArea-55.png" id="348"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0" name="Picture"/>
            <a:graphic>
              <a:graphicData uri="http://schemas.openxmlformats.org/drawingml/2006/picture">
                <pic:pic>
                  <pic:nvPicPr>
                    <pic:cNvPr descr="C:\Users\jepanzik\Box\R%20Projects\SEACAR_Panzik\WQ_Continuous\reports\by_parameter\WC_Continuous_Water_Temperature_SW_files/figure-html/BoxPlots_ManagedArea-56.png" id="351"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3" name="Picture"/>
            <a:graphic>
              <a:graphicData uri="http://schemas.openxmlformats.org/drawingml/2006/picture">
                <pic:pic>
                  <pic:nvPicPr>
                    <pic:cNvPr descr="C:\Users\jepanzik\Box\R%20Projects\SEACAR_Panzik\WQ_Continuous\reports\by_parameter\WC_Continuous_Water_Temperature_SW_files/figure-html/BoxPlots_ManagedArea-57.png" id="354"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6" name="Picture"/>
            <a:graphic>
              <a:graphicData uri="http://schemas.openxmlformats.org/drawingml/2006/picture">
                <pic:pic>
                  <pic:nvPicPr>
                    <pic:cNvPr descr="C:\Users\jepanzik\Box\R%20Projects\SEACAR_Panzik\WQ_Continuous\reports\by_parameter\WC_Continuous_Water_Temperature_SW_files/figure-html/BoxPlots_ManagedArea-58.png" id="357"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9" name="Picture"/>
            <a:graphic>
              <a:graphicData uri="http://schemas.openxmlformats.org/drawingml/2006/picture">
                <pic:pic>
                  <pic:nvPicPr>
                    <pic:cNvPr descr="C:\Users\jepanzik\Box\R%20Projects\SEACAR_Panzik\WQ_Continuous\reports\by_parameter\WC_Continuous_Water_Temperature_SW_files/figure-html/BoxPlots_ManagedArea-59.png" id="36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2" name="Picture"/>
            <a:graphic>
              <a:graphicData uri="http://schemas.openxmlformats.org/drawingml/2006/picture">
                <pic:pic>
                  <pic:nvPicPr>
                    <pic:cNvPr descr="C:\Users\jepanzik\Box\R%20Projects\SEACAR_Panzik\WQ_Continuous\reports\by_parameter\WC_Continuous_Water_Temperature_SW_files/figure-html/BoxPlots_ManagedArea-60.png" id="363"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5" name="Picture"/>
            <a:graphic>
              <a:graphicData uri="http://schemas.openxmlformats.org/drawingml/2006/picture">
                <pic:pic>
                  <pic:nvPicPr>
                    <pic:cNvPr descr="C:\Users\jepanzik\Box\R%20Projects\SEACAR_Panzik\WQ_Continuous\reports\by_parameter\WC_Continuous_Water_Temperature_SW_files/figure-html/BoxPlots_ManagedArea-61.png" id="366"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8" name="Picture"/>
            <a:graphic>
              <a:graphicData uri="http://schemas.openxmlformats.org/drawingml/2006/picture">
                <pic:pic>
                  <pic:nvPicPr>
                    <pic:cNvPr descr="C:\Users\jepanzik\Box\R%20Projects\SEACAR_Panzik\WQ_Continuous\reports\by_parameter\WC_Continuous_Water_Temperature_SW_files/figure-html/BoxPlots_ManagedArea-62.png" id="369"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1" name="Picture"/>
            <a:graphic>
              <a:graphicData uri="http://schemas.openxmlformats.org/drawingml/2006/picture">
                <pic:pic>
                  <pic:nvPicPr>
                    <pic:cNvPr descr="C:\Users\jepanzik\Box\R%20Projects\SEACAR_Panzik\WQ_Continuous\reports\by_parameter\WC_Continuous_Water_Temperature_SW_files/figure-html/BoxPlots_ManagedArea-63.png" id="372"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4" name="Picture"/>
            <a:graphic>
              <a:graphicData uri="http://schemas.openxmlformats.org/drawingml/2006/picture">
                <pic:pic>
                  <pic:nvPicPr>
                    <pic:cNvPr descr="C:\Users\jepanzik\Box\R%20Projects\SEACAR_Panzik\WQ_Continuous\reports\by_parameter\WC_Continuous_Water_Temperature_SW_files/figure-html/BoxPlots_ManagedArea-64.png" id="375"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7" name="Picture"/>
            <a:graphic>
              <a:graphicData uri="http://schemas.openxmlformats.org/drawingml/2006/picture">
                <pic:pic>
                  <pic:nvPicPr>
                    <pic:cNvPr descr="C:\Users\jepanzik\Box\R%20Projects\SEACAR_Panzik\WQ_Continuous\reports\by_parameter\WC_Continuous_Water_Temperature_SW_files/figure-html/BoxPlots_ManagedArea-65.png" id="378"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0" name="Picture"/>
            <a:graphic>
              <a:graphicData uri="http://schemas.openxmlformats.org/drawingml/2006/picture">
                <pic:pic>
                  <pic:nvPicPr>
                    <pic:cNvPr descr="C:\Users\jepanzik\Box\R%20Projects\SEACAR_Panzik\WQ_Continuous\reports\by_parameter\WC_Continuous_Water_Temperature_SW_files/figure-html/BoxPlots_ManagedArea-66.png" id="381"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3" name="Picture"/>
            <a:graphic>
              <a:graphicData uri="http://schemas.openxmlformats.org/drawingml/2006/picture">
                <pic:pic>
                  <pic:nvPicPr>
                    <pic:cNvPr descr="C:\Users\jepanzik\Box\R%20Projects\SEACAR_Panzik\WQ_Continuous\reports\by_parameter\WC_Continuous_Water_Temperature_SW_files/figure-html/BoxPlots_ManagedArea-67.png" id="384"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6" name="Picture"/>
            <a:graphic>
              <a:graphicData uri="http://schemas.openxmlformats.org/drawingml/2006/picture">
                <pic:pic>
                  <pic:nvPicPr>
                    <pic:cNvPr descr="C:\Users\jepanzik\Box\R%20Projects\SEACAR_Panzik\WQ_Continuous\reports\by_parameter\WC_Continuous_Water_Temperature_SW_files/figure-html/BoxPlots_ManagedArea-68.png" id="387"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9" name="Picture"/>
            <a:graphic>
              <a:graphicData uri="http://schemas.openxmlformats.org/drawingml/2006/picture">
                <pic:pic>
                  <pic:nvPicPr>
                    <pic:cNvPr descr="C:\Users\jepanzik\Box\R%20Projects\SEACAR_Panzik\WQ_Continuous\reports\by_parameter\WC_Continuous_Water_Temperature_SW_files/figure-html/BoxPlots_ManagedArea-69.png" id="39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2" name="Picture"/>
            <a:graphic>
              <a:graphicData uri="http://schemas.openxmlformats.org/drawingml/2006/picture">
                <pic:pic>
                  <pic:nvPicPr>
                    <pic:cNvPr descr="C:\Users\jepanzik\Box\R%20Projects\SEACAR_Panzik\WQ_Continuous\reports\by_parameter\WC_Continuous_Water_Temperature_SW_files/figure-html/BoxPlots_ManagedArea-70.png" id="393"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5" name="Picture"/>
            <a:graphic>
              <a:graphicData uri="http://schemas.openxmlformats.org/drawingml/2006/picture">
                <pic:pic>
                  <pic:nvPicPr>
                    <pic:cNvPr descr="C:\Users\jepanzik\Box\R%20Projects\SEACAR_Panzik\WQ_Continuous\reports\by_parameter\WC_Continuous_Water_Temperature_SW_files/figure-html/BoxPlots_ManagedArea-71.png" id="396"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8" name="Picture"/>
            <a:graphic>
              <a:graphicData uri="http://schemas.openxmlformats.org/drawingml/2006/picture">
                <pic:pic>
                  <pic:nvPicPr>
                    <pic:cNvPr descr="C:\Users\jepanzik\Box\R%20Projects\SEACAR_Panzik\WQ_Continuous\reports\by_parameter\WC_Continuous_Water_Temperature_SW_files/figure-html/BoxPlots_ManagedArea-72.png" id="399"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1" name="Picture"/>
            <a:graphic>
              <a:graphicData uri="http://schemas.openxmlformats.org/drawingml/2006/picture">
                <pic:pic>
                  <pic:nvPicPr>
                    <pic:cNvPr descr="C:\Users\jepanzik\Box\R%20Projects\SEACAR_Panzik\WQ_Continuous\reports\by_parameter\WC_Continuous_Water_Temperature_SW_files/figure-html/BoxPlots_ManagedArea-73.png" id="402" name="Picture"/>
                    <pic:cNvPicPr>
                      <a:picLocks noChangeArrowheads="1" noChangeAspect="1"/>
                    </pic:cNvPicPr>
                  </pic:nvPicPr>
                  <pic:blipFill>
                    <a:blip r:embed="rId4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4" name="Picture"/>
            <a:graphic>
              <a:graphicData uri="http://schemas.openxmlformats.org/drawingml/2006/picture">
                <pic:pic>
                  <pic:nvPicPr>
                    <pic:cNvPr descr="C:\Users\jepanzik\Box\R%20Projects\SEACAR_Panzik\WQ_Continuous\reports\by_parameter\WC_Continuous_Water_Temperature_SW_files/figure-html/BoxPlots_ManagedArea-74.png" id="405" name="Picture"/>
                    <pic:cNvPicPr>
                      <a:picLocks noChangeArrowheads="1" noChangeAspect="1"/>
                    </pic:cNvPicPr>
                  </pic:nvPicPr>
                  <pic:blipFill>
                    <a:blip r:embed="rId4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7" name="Picture"/>
            <a:graphic>
              <a:graphicData uri="http://schemas.openxmlformats.org/drawingml/2006/picture">
                <pic:pic>
                  <pic:nvPicPr>
                    <pic:cNvPr descr="C:\Users\jepanzik\Box\R%20Projects\SEACAR_Panzik\WQ_Continuous\reports\by_parameter\WC_Continuous_Water_Temperature_SW_files/figure-html/BoxPlots_ManagedArea-75.png" id="408" name="Picture"/>
                    <pic:cNvPicPr>
                      <a:picLocks noChangeArrowheads="1" noChangeAspect="1"/>
                    </pic:cNvPicPr>
                  </pic:nvPicPr>
                  <pic:blipFill>
                    <a:blip r:embed="rId406"/>
                    <a:stretch>
                      <a:fillRect/>
                    </a:stretch>
                  </pic:blipFill>
                  <pic:spPr bwMode="auto">
                    <a:xfrm>
                      <a:off x="0" y="0"/>
                      <a:ext cx="5334000" cy="6400800"/>
                    </a:xfrm>
                    <a:prstGeom prst="rect">
                      <a:avLst/>
                    </a:prstGeom>
                    <a:noFill/>
                    <a:ln w="9525">
                      <a:noFill/>
                      <a:headEnd/>
                      <a:tailEnd/>
                    </a:ln>
                  </pic:spPr>
                </pic:pic>
              </a:graphicData>
            </a:graphic>
          </wp:inline>
        </w:drawing>
      </w:r>
    </w:p>
    <w:bookmarkEnd w:id="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 Target="media/rId184.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187" Target="media/rId18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190" Target="media/rId190.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193" Target="media/rId193.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196" Target="media/rId196.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199" Target="media/rId199.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202" Target="media/rId202.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44" Target="media/rId4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11" Target="media/rId11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2-07-14T20:33:17Z</dcterms:created>
  <dcterms:modified xsi:type="dcterms:W3CDTF">2022-07-14T20: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